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พิมพ์</w:t>
      </w:r>
      <w:r>
        <w:t xml:space="preserve"> </w:t>
      </w:r>
      <w:r>
        <w:t xml:space="preserve">30/9/2564</w:t>
      </w:r>
    </w:p>
    <w:p>
      <w:pPr>
        <w:pStyle w:val="Date"/>
      </w:pPr>
      <w:r>
        <w:t xml:space="preserve">วันพฤหัสบดีที่</w:t>
      </w:r>
      <w:r>
        <w:t xml:space="preserve"> </w:t>
      </w:r>
      <w:r>
        <w:t xml:space="preserve">30</w:t>
      </w:r>
      <w:r>
        <w:t xml:space="preserve"> </w:t>
      </w:r>
      <w:r>
        <w:t xml:space="preserve">กันยายน</w:t>
      </w:r>
      <w:r>
        <w:t xml:space="preserve"> </w:t>
      </w:r>
      <w:r>
        <w:t xml:space="preserve">2564</w:t>
      </w:r>
      <w:r>
        <w:t xml:space="preserve"> </w:t>
      </w:r>
      <w:r>
        <w:t xml:space="preserve">เวลา</w:t>
      </w:r>
      <w:r>
        <w:t xml:space="preserve"> </w:t>
      </w:r>
      <w:r>
        <w:t xml:space="preserve">10.5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สวัสดีลุก เจ้าเขียด เปิดกล้องด้วย ขอตัวไปเข้าห้องน้ำ ใครนะ ได้ยินครับ</w:t>
      </w:r>
    </w:p>
    <w:p>
      <w:pPr>
        <w:pStyle w:val="BodyText"/>
      </w:pPr>
      <w:r>
        <w:t xml:space="preserve">(นักศึกษาชาย) พอดีผมกำลังทานมื้อเช้าอยู่ครับ อ๋อ ทานมื้อเช้าก่อนแล้วค่อยเปิด โอเค วาริสาเข้าห้องน้ำอยู่ กำลังเริ่มเข้ามานะคะ ตอนนี้เข้ามา 13 คนแล้ว เปิดกล้องด้วย ระหว่างรอเพื่อน เข้ามาแล้ว พายุ พายุเปิดกล้องด้วยนะครับ เข้ามาแล้ว พายุเปิดกล้องด้วยลูกพงศ์ภรณ์ ไม่เห็นหน้า ดอมหรือเปล่า พงศ์ภรณ์ ไม่เห็นหน้าโอเค ๆ เปิดแล้วโอเค เมื่อกี้พายุแล้ว แฝดเปิดแล้ว เหลือใคร เหลือ เชอร์รี่เข้ามาแล้ว เชอร์รี่ ๆ ตามอุ้มกับ… แฝดตามบิวด้วยลูก บิวเข้ามาแล้ว บิวเปิดกล้องด้วยครัพี่แฝดบอกเพื่อน เปิดกล้องหน่อยเด้อ บอกเพื่อนให้เปิดกล้อง ตามนิวด้วย นิว ๆ เออ ตามนิวหน่อยลูกจันทกานต์ เจ้าอบ เจ้าอบมาแล้ว อบยังไม่เปิดกล้อง กำลังทะยอยเข้า</w:t>
      </w:r>
    </w:p>
    <w:p>
      <w:pPr>
        <w:pStyle w:val="BodyText"/>
      </w:pPr>
      <w:r>
        <w:t xml:space="preserve">(ล่าม) แฝดบอกว่า นิวน่าจะนอนอยู่ค่ะ อาจารย์</w:t>
      </w:r>
    </w:p>
    <w:p>
      <w:pPr>
        <w:pStyle w:val="BodyText"/>
      </w:pPr>
      <w:r>
        <w:t xml:space="preserve">(อาจารย์) ฝนตกอากาศดีพากันหลับ ตกไหม อยู่นคร</w:t>
      </w:r>
    </w:p>
    <w:p>
      <w:pPr>
        <w:pStyle w:val="BodyText"/>
      </w:pPr>
      <w:r>
        <w:t xml:space="preserve">(ราชสีมา) ตกไหมลูก อยู่บ้านฝนตกหรือเปล่าแฝด</w:t>
      </w:r>
    </w:p>
    <w:p>
      <w:pPr>
        <w:pStyle w:val="BodyText"/>
      </w:pPr>
      <w:r>
        <w:t xml:space="preserve">(ล่าม) มีครับ ฝนตกครับ</w:t>
      </w:r>
    </w:p>
    <w:p>
      <w:pPr>
        <w:pStyle w:val="BodyText"/>
      </w:pPr>
      <w:r>
        <w:t xml:space="preserve">(ล่าม) เมื่อวานครับ</w:t>
      </w:r>
    </w:p>
    <w:p>
      <w:pPr>
        <w:pStyle w:val="BodyText"/>
      </w:pPr>
      <w:r>
        <w:t xml:space="preserve">(อาจารย์สุธิรา) อ๋อ เพิ่งตกเมื่อวาน สกลฯ เพิ่งตกวันเสาร์ อาทิตย์ ตั้งแต่วันเสาร์อาทิตย์ วันนี้น่าจะครึ้ม ของพี่อีฟล่ะคะ ตกไหม</w:t>
      </w:r>
    </w:p>
    <w:p>
      <w:pPr>
        <w:pStyle w:val="BodyText"/>
      </w:pPr>
      <w:r>
        <w:t xml:space="preserve">(ล่าม) ตกเมื่อวานค่ะอาจารย์ แต่ว่าไม่นาน</w:t>
      </w:r>
    </w:p>
    <w:p>
      <w:pPr>
        <w:pStyle w:val="BodyText"/>
      </w:pPr>
      <w:r>
        <w:t xml:space="preserve">(อาจารย์สุธิรา) ไม่มากใช่ไหมคะ แสดงว่าน่าจะตกทั่วฟ้าโอเค เด็ก ๆ กำลังทยอยเข้ามา วริศาเจ้าอบเด็กหู</w:t>
      </w:r>
    </w:p>
    <w:p>
      <w:pPr>
        <w:pStyle w:val="BodyText"/>
      </w:pPr>
      <w:r>
        <w:t xml:space="preserve">(หนวก)ก็น่าจะเหลือ</w:t>
      </w:r>
    </w:p>
    <w:p>
      <w:pPr>
        <w:pStyle w:val="BodyText"/>
      </w:pPr>
      <w:r>
        <w:t xml:space="preserve">(อาจารย์) ประกาศมาบอกวันที่ 19 อยากมาแล้วหรือ อยากมามาได้นะ มาเลย ก็อยากพาเข้าแล็บเหมือนกัน พี่ ๆ ก็เบื่อแล้วเหมือนกัน พี่ ๆ ก็ให้มาเข้าแล็บวันละ 6 คน</w:t>
      </w:r>
    </w:p>
    <w:p>
      <w:pPr>
        <w:pStyle w:val="BodyText"/>
      </w:pPr>
      <w:r>
        <w:t xml:space="preserve">(ล่าม) แฝดบอกอยากไปห้องแล้วครับ อยากไปห้องเรียนแล้วครับ</w:t>
      </w:r>
    </w:p>
    <w:p>
      <w:pPr>
        <w:pStyle w:val="BodyText"/>
      </w:pPr>
      <w:r>
        <w:t xml:space="preserve">(อาจารย์สุธิรา) มาได้อยู่นะ</w:t>
      </w:r>
    </w:p>
    <w:p>
      <w:pPr>
        <w:pStyle w:val="BodyText"/>
      </w:pPr>
      <w:r>
        <w:t xml:space="preserve">(ล่าม) เพราะว่าบางทีดูผ่านกล้อง เหมือนเรียนออนไลน์แล้วไม่ค่อยเข้าใจ บางทีมีอาจารย์มีพี่ ๆ คอยดูในห้องอย่างนี้ครับ ก็จะทำให้เข้าใจได้ดีขึ้น</w:t>
      </w:r>
    </w:p>
    <w:p>
      <w:pPr>
        <w:pStyle w:val="BodyText"/>
      </w:pPr>
      <w:r>
        <w:t xml:space="preserve">(อาจารย์สุธิรา) มาก็ได้นะ ถ้ามาเราเข้าห้อง คนไหนไม่อยู่ในห้อง ก็ให้เขาเรียนผ่านออนไลน์ เราก็เชื่อมว่าห้องเรารองรับอยู่แล้ว มาไหม มาได้มาเลย จะได้พาเข้าห้องกัน เพราะประกาศออกมาก็เลื่อนไปถึงกลาง วันที่ 19 เรามี 2 ห้องถ้ามา เพราะเด็กหูอยุ่หอตอนนี้ก็มี มีเขียดไหม ปี 1 ถ้าจำไม่ผิด มีเจ้าเขียด แล้วก็เจ้าอบ ไม่เกินพี่ที่ DSS บอกว่าคอม</w:t>
      </w:r>
    </w:p>
    <w:p>
      <w:pPr>
        <w:pStyle w:val="BodyText"/>
      </w:pPr>
      <w:r>
        <w:t xml:space="preserve">(พิวเตอร์)เรามีทั้งหมด 3 แถว เราให้เข้าแถวละ 2 คน 6 คนน่าจะเข้าได้อยู่ แล้วเรามีห้องข้างบนอีกห้องหนึ่ง ถ้าอยากมามาเถอะ ฉีดแล้วนี่ แฝดฉีดวัคซีนครบแล้วใช่ไหม ฉีดครบ 2 เข็ม</w:t>
      </w:r>
    </w:p>
    <w:p>
      <w:pPr>
        <w:pStyle w:val="BodyText"/>
      </w:pPr>
      <w:r>
        <w:t xml:space="preserve">(ล่าม) 2 เข็มแล้วครับ</w:t>
      </w:r>
    </w:p>
    <w:p>
      <w:pPr>
        <w:pStyle w:val="BodyText"/>
      </w:pPr>
      <w:r>
        <w:t xml:space="preserve">(อาจารย์สุธิรา) ใช่ของแฝดครบ 2 เข็ม จะมีแค่เพื่อนบางคน ไม่บางคนน่ะ น่าจะหลายคนอยู่ที่ยังไม่ได้ฉีด แต่แฝดเขาไปใช้สิทธิ์อยู่ที่บ้านเขาเขาเลยได้ฉีด แล้วบ้านแฝดอยู่ใกล้ แฝดเลยกลับได้ง่าย แต่เพื่อนบางคนบ้านอยู ไกลเลยกลับไม่ได้ แต่มาได้แล้วเพราะแฝดน่ะฉีดครบ 2 เข็ม มาไหม ถ้ามาก็บอกแม่ เพราะหอ ค่าเทอมเราก็จ่ายหมด แล้วก็เอาหลักฐานฉีดวัคซีนน่ะลูก ต้องถือมาด้วยเขามีใบ บัตรรับรองการฉีดอยู่ไม่ใช่หรือลูกนั่นล่ะถือมาด้วยว่าเราฉีดแล้ว 2 เข็ม ก็ให้แม่พามาส่งโอเคไหม แต่ต้องถือไอ้ใบรับรองการฉีดวัคซีนน่ะ มาด้วย หาอยู่ เพราะแฝดฉีดครบแล้วไม่น่ามีปัญหา น่าจะเข้าห้องได้</w:t>
      </w:r>
    </w:p>
    <w:p>
      <w:pPr>
        <w:pStyle w:val="BodyText"/>
      </w:pPr>
      <w:r>
        <w:t xml:space="preserve">(ล่าม) ค่ะ เมื่อกี้อธิบายน้องแล้วค่ะ</w:t>
      </w:r>
    </w:p>
    <w:p>
      <w:pPr>
        <w:pStyle w:val="BodyText"/>
      </w:pPr>
      <w:r>
        <w:t xml:space="preserve">(อาจารย์สุธิรา) นั่นล่ะ ๆ ต้องถือไอ้นั่นน่ะมาด้วย ว่าเราฉีดครบแล้ว ว่าเราเป็นกลุ่มเสี่ยงต่ำแล้ว เราไม่ใช่กลุ่มเสี่ยงสูงแล้วนะ มาได้เลย ถ้าจะมา</w:t>
      </w:r>
    </w:p>
    <w:p>
      <w:pPr>
        <w:pStyle w:val="BodyText"/>
      </w:pPr>
      <w:r>
        <w:t xml:space="preserve">(ล่าม) แฝดถามบอก ว่าเพื่อนฉีดครบแล้วหรือยังครับ</w:t>
      </w:r>
    </w:p>
    <w:p>
      <w:pPr>
        <w:pStyle w:val="BodyText"/>
      </w:pPr>
      <w:r>
        <w:t xml:space="preserve">(อาจารย์สุธิรา) เพื่อนน่ะยัง เพราะบางคนก็ยังไม่ได้ฉีด เพราะ ม. ก็รอ ของเด็กก็รออยู่ ก็คือตอนนี้ให้ลงชื่อเฉย ๆ แต่ยังไม่เรียกไปฉเพราะเหมือนถ้าฉีดน่ะก็จะได้ Sinovac แต่ทีนี้เหมือน Astra ยังไม่มีนะคะ น่าจะหมดแล้ว ก็เลยฉีดต่อไม่ได้เขาเลยยังไม่ให้ฉีด ตอนนี้ไปเน้นพี่ปี 4 เพราะพี่ปี 4 จะออกฝึกงาน แล้วบางหน่บอกว่าต้องให้เด็กฉีดมาก่อน เข้ามาหลายคนแล้วนะคะ ทุกคนเข้ามาแล้วอย่าลืมเปิดกล้องนะคะ เจ้าเขียดเปิดกล้องหรือยังเอ่ย เขียดเปิดแล้ว โอเค บิวเปิดแล้ว โอเค เจ้าอุ้มมาแล้อรวรรณไหนเอ่ย ๆ อุ้มเปิดกล้องด้วย อุ้ม ๆ ๆ ถ้าอบ… อุ้ม ให้อุ้มเปิดกล้อง อบเปิดหรือยังจันทกานต์ เจ้าอบ อบก็ยังไม่เปิด อบเปิดแล้วอบกลับบ้านแล้วหรือ อบอยู่บ้านหรือตอนนี้ เสื้อสีฟ้าค่ะ</w:t>
      </w:r>
    </w:p>
    <w:p>
      <w:pPr>
        <w:pStyle w:val="BodyText"/>
      </w:pPr>
      <w:r>
        <w:t xml:space="preserve">(อาจารย์สุธิรา) อบอยู่บ้านแล้วกลับไปบ้านหรือ</w:t>
      </w:r>
    </w:p>
    <w:p>
      <w:pPr>
        <w:pStyle w:val="BodyText"/>
      </w:pPr>
      <w:r>
        <w:t xml:space="preserve">(ล่าม) อยู่บ้านค่ะ</w:t>
      </w:r>
    </w:p>
    <w:p>
      <w:pPr>
        <w:pStyle w:val="BodyText"/>
      </w:pPr>
      <w:r>
        <w:t xml:space="preserve">(อาจารย์สุธิรา) ฉีดวัคซีนหรือยัง ไปฉีดวัคซีนด้วยยัง</w:t>
      </w:r>
    </w:p>
    <w:p>
      <w:pPr>
        <w:pStyle w:val="BodyText"/>
      </w:pPr>
      <w:r>
        <w:t xml:space="preserve">(ล่าม) ยังค่ะ โอเคนะคะ อบ ๆ บอกให้อุ้มเปิดกล้องด้วย ทุกทีไอ้ 2 คนนี้อยู่ด้วยกัน โอเค เราจะเริ่ม แต่ก่อนจะเรียน มาลองเล่นเกมกันก่อน ก่อนเข้าเรียนนะคะ มาเล่นเกมหนึ่งเสียก่อน เดี๋ยวพาลองเล่นเกม ก่อนจะเรียนนะคะ เรามาเล่นเกมกันก่อน เดี๋ยวจะสุ่มนะคะ ว่าใคร ใครจะเอาตามจะสุ่มให้ แล้วต้องทำ เห็นนะ ว่ามันมีอะไรบ้าง ถ้าไมโครโฟนนั่นหมายถึงร้องเพลง ถ้ารูปมือ คือทำภาษามือ ถ้าเป็นรูปคนแล้วมีเสียงดนตรีให้เต้น ถ้าเป็นรูปภู่กันนะคะ ลูกศรนี่ไปตกช่องไหน เด็ก ๆ จะต้องทำตามนะ คือ ร้องเพลง ทำภาษามือ เต้นรูปภู่กันก็ให้วาด เพราะฉะนั้น ก่อนอื่นให้หากระดาษกับปากกากับดินสอมาคนละ 1 แผ่นด้วย</w:t>
      </w:r>
    </w:p>
    <w:p>
      <w:pPr>
        <w:pStyle w:val="BodyText"/>
      </w:pPr>
      <w:r>
        <w:t xml:space="preserve">(นักศึกษาชาย) ตอนนี้เลยหรือครับ</w:t>
      </w:r>
    </w:p>
    <w:p>
      <w:pPr>
        <w:pStyle w:val="BodyText"/>
      </w:pPr>
      <w:r>
        <w:t xml:space="preserve">(อาจารย์สุธิรา) ใช่ ๆ ไปหากระดาษมาคนละ 1 แผ่น แผ่น เตรียมไว้ เผื่อได้วาด วาดหรือเขียนนะคะ ให้ไปหามา ให้เวลา5 นาที จับเวลา 5 นาที ทุกคนไปหาแล้ว ไปหาอุปกรณ์แล้วเชอร์รี่ยังไม่เปิดกล้องนะ รู้ไหมเราสั่งอะไรไป ดอมไปหาแล้ว อุ้มก็ยังไม่เปิด ได้แล้วนะ ได้แล้วแน่เลย กลับมาแล้ว พายุก็ไปหาแล้ว ไม่เห็นตัว กำลังไปหาอยู่ มีเวลา 5 นาที ใช่ไหมครับ ได้มีกระดาดินสอแล้วใช่ไหม แต่เรามีช้อยส์ มีเงื่อนไขอยู่ไม่เป็นไร ๆ เดี๋ยวค่อยให้ดู ก่อนอื่น ๆ ลองเล่นก่อน แฝดมีกระดาษกับปากกาแล้วใช่หรือเปล่าลูก โอเค</w:t>
      </w:r>
    </w:p>
    <w:p>
      <w:pPr>
        <w:pStyle w:val="BodyText"/>
      </w:pPr>
      <w:r>
        <w:t xml:space="preserve">(ล่าม) พร้อมแล้วครับ เดี๋ยวรอเพื่อนแป๊บหนึ่ง เดี๋ยวรอเพื่อนหา นิวล่ะ นิวยังไม่เปิดกล้องเลย เดี๋ยวดูเขียด เขียดมาหรือยัง มาแล้ว ๆ น่าจะได้อุปกรณ์พร้อมแล้วนะคะ เเพราะฉะนั้น แฝดพร้อมให้แฝดก่อนแฝดดูนะ ว่าแฝดจะโดนสุ่มได้อะไร แฝดคนแรกนะคะ</w:t>
      </w:r>
    </w:p>
    <w:p>
      <w:pPr>
        <w:pStyle w:val="BodyText"/>
      </w:pPr>
      <w:r>
        <w:t xml:space="preserve">(ล่าม) โอเครับ</w:t>
      </w:r>
    </w:p>
    <w:p>
      <w:pPr>
        <w:pStyle w:val="BodyText"/>
      </w:pPr>
      <w:r>
        <w:t xml:space="preserve">(อาจารย์สุธิรา) โอเค สุ่มแล้วนะคะ ได้วาดค่ะ แฝดวาด วาดอะไร เดี๋ยวนะ ให้วาดอะไรดี เดี๋ยวจะลองถามเพื่อน ๆ เขียด พอดีเปิดเขียดเลย อยากให้แฝดวาดอะไร อยากให้แฝดวาดรูปอะไร อย่ายากนะคะลูก เดี๋ยวเพื่อนวาดไม่ได้</w:t>
      </w:r>
    </w:p>
    <w:p>
      <w:pPr>
        <w:pStyle w:val="BodyText"/>
      </w:pPr>
      <w:r>
        <w:t xml:space="preserve">(ล่าม) อยากให้วาดรูปสัตว์น่ะค่ะ</w:t>
      </w:r>
    </w:p>
    <w:p>
      <w:pPr>
        <w:pStyle w:val="BodyText"/>
      </w:pPr>
      <w:r>
        <w:t xml:space="preserve">(อาจารย์สุธิรา) แฝด แฝดเพื่อนบอกว่าให้วาดรูปสัตว์ ให้วาดรูปสัตว์</w:t>
      </w:r>
    </w:p>
    <w:p>
      <w:pPr>
        <w:pStyle w:val="BodyText"/>
      </w:pPr>
      <w:r>
        <w:t xml:space="preserve">(ล่าม) ได้ครับ วาดเลย วาดเลยวาดแล้วโชว์ สามารถทำภาระกิจทำเสร็จไหม เดี๋ยวกลับมาดูนะคะ เดี๋ยวกลับมาดูเมื่อแฝดวาดเสร็จ โอเคนะ แล้วเราจะไปสุ่มคนต่อไปพี่โฟร์นะครับ พี่โฟร์โดนสุ่มอะไร กลับไปเริ่มต้นใหม่ ตกไมค์พอดี พี่โฟร์ต้องลองเพลงค่ะ พี่โฟร์ต้องร้องเพลงค่ะ ได้ไมค์ ๆ ร้องเพลงให้ฟังหน่อย</w:t>
      </w:r>
    </w:p>
    <w:p>
      <w:pPr>
        <w:pStyle w:val="BodyText"/>
      </w:pPr>
      <w:r>
        <w:t xml:space="preserve">(เดชาพล) อาจารย์ครับ เขินครับอาจารย์</w:t>
      </w:r>
    </w:p>
    <w:p>
      <w:pPr>
        <w:pStyle w:val="BodyText"/>
      </w:pPr>
      <w:r>
        <w:t xml:space="preserve">(อาจารย์สุธิรา) ไม่เป็นไร เอาท่อนหนึ่งก็ดี เราต้องปฏิบัติตามภารกิจ</w:t>
      </w:r>
    </w:p>
    <w:p>
      <w:pPr>
        <w:pStyle w:val="BodyText"/>
      </w:pPr>
      <w:r>
        <w:t xml:space="preserve">(นักศึกษาชาย) โอเคครับอาจารย์ เดี๋ยวขอทำใจ</w:t>
      </w:r>
    </w:p>
    <w:p>
      <w:pPr>
        <w:pStyle w:val="BodyText"/>
      </w:pPr>
      <w:r>
        <w:t xml:space="preserve">(อาจารย์สุธิรา) ทำใจ ขอทำใจ</w:t>
      </w:r>
    </w:p>
    <w:p>
      <w:pPr>
        <w:pStyle w:val="BodyText"/>
      </w:pPr>
      <w:r>
        <w:t xml:space="preserve">(เดชาพล) ก็เลยมาร้องเพลงบอก แค่อยากให้เธอนั้นเข้าใจ ว่าสิ่งที่ฉันทำลงไป ใจสั่</w:t>
      </w:r>
    </w:p>
    <w:p>
      <w:pPr>
        <w:pStyle w:val="BodyText"/>
      </w:pPr>
      <w:r>
        <w:t xml:space="preserve">(อาจารย์สุธิรา) โอเคค่ะ เพื่อน ๆ มือให้พี่โฟร์ด้วย</w:t>
      </w:r>
    </w:p>
    <w:p>
      <w:pPr>
        <w:pStyle w:val="BodyText"/>
      </w:pPr>
      <w:r>
        <w:t xml:space="preserve">(เดชาพล) อาจารย์ครับ ผมร้องเพลงไม่เพราะ</w:t>
      </w:r>
    </w:p>
    <w:p>
      <w:pPr>
        <w:pStyle w:val="BodyText"/>
      </w:pPr>
      <w:r>
        <w:t xml:space="preserve">(อาจารย์สุธิรา) ได้อยู่ลูก เดี๋ยวลองถามเพื่อนดูว่าเพราะไหม</w:t>
      </w:r>
    </w:p>
    <w:p>
      <w:pPr>
        <w:pStyle w:val="BodyText"/>
      </w:pPr>
      <w:r>
        <w:t xml:space="preserve">(ล่าม) อาจารย์ขา พี่แฝดเขาวาดรูปเสร็จแล้ว</w:t>
      </w:r>
    </w:p>
    <w:p>
      <w:pPr>
        <w:pStyle w:val="BodyText"/>
      </w:pPr>
      <w:r>
        <w:t xml:space="preserve">(อาจารย์สุธิรา) ไหนดูสิ ขอดูภาพได้ภาพอะไร โชว์รูป</w:t>
      </w:r>
    </w:p>
    <w:p>
      <w:pPr>
        <w:pStyle w:val="BodyText"/>
      </w:pPr>
      <w:r>
        <w:t xml:space="preserve">(ล่าม) แมวครับ</w:t>
      </w:r>
    </w:p>
    <w:p>
      <w:pPr>
        <w:pStyle w:val="BodyText"/>
      </w:pPr>
      <w:r>
        <w:t xml:space="preserve">(อาจารย์สุธิรา) เยี่ยม ๆ ՑՑՑ ๆ ปรบมือให้แฝดหน่อยค่ะ โอเค</w:t>
      </w:r>
    </w:p>
    <w:p>
      <w:pPr>
        <w:pStyle w:val="BodyText"/>
      </w:pPr>
      <w:r>
        <w:t xml:space="preserve">(ล่าม) ขอบคุณครับ</w:t>
      </w:r>
    </w:p>
    <w:p>
      <w:pPr>
        <w:pStyle w:val="BodyText"/>
      </w:pPr>
      <w:r>
        <w:t xml:space="preserve">(อาจารย์สุธิรา) คนต่อไป นิวนะคะ คนต่อไปนิวเปิดกล้องหรือยังหՑ ่างนั้นเรา จะไม่เห็น เผื่อมี…</w:t>
      </w:r>
    </w:p>
    <w:p>
      <w:pPr>
        <w:pStyle w:val="BodyText"/>
      </w:pPr>
      <w:r>
        <w:t xml:space="preserve">(ล่าม) นิวยังไม่เปิดกล้องครับ</w:t>
      </w:r>
    </w:p>
    <w:p>
      <w:pPr>
        <w:pStyle w:val="BodyText"/>
      </w:pPr>
      <w:r>
        <w:t xml:space="preserve">(อาจารย์สุธิรา) พี่ตี๋ก่อนก็ได้ พี่ตี๋ดูนะ พี่ตี๋จะได้โดนสุ่มอะไรเอขอสุ่มนะคะ ทีนี้ถ้าได้ภาษามือ อาจจะไม่ได้ เดี๋ยวเราจะมีเงื่อนไขขึ้นมา ถ้าเป็นเด็กตานะคะ ถ้าได้รูปที่เป็นภาษามือ หรือพู่กัน ให้พูดหรือร้องเพลงแทน ต้องพูดอะไรครับ</w:t>
      </w:r>
    </w:p>
    <w:p>
      <w:pPr>
        <w:pStyle w:val="BodyText"/>
      </w:pPr>
      <w:r>
        <w:t xml:space="preserve">(อาจารย์สุธิรา) พูดอะไรก็ได้วันนี้</w:t>
      </w:r>
    </w:p>
    <w:p>
      <w:pPr>
        <w:pStyle w:val="BodyText"/>
      </w:pPr>
      <w:r>
        <w:t xml:space="preserve">(นักศึกษาชาย) พูดไม่ออก เปลี่ยนร้องเพลงได้ไหมครับ</w:t>
      </w:r>
    </w:p>
    <w:p>
      <w:pPr>
        <w:pStyle w:val="BodyText"/>
      </w:pPr>
      <w:r>
        <w:t xml:space="preserve">(อาจารย์สุธิรา) ได้ ๆ ร้องเพลงก็ได้</w:t>
      </w:r>
    </w:p>
    <w:p>
      <w:pPr>
        <w:pStyle w:val="BodyText"/>
      </w:pPr>
      <w:r>
        <w:t xml:space="preserve">(นักศึกษาชาย) ร้องเพลงก็เอาสักท่อน</w:t>
      </w:r>
    </w:p>
    <w:p>
      <w:pPr>
        <w:pStyle w:val="BodyText"/>
      </w:pPr>
      <w:r>
        <w:t xml:space="preserve">(อาจารย์สุธิรา) 1 ท่อนเหมือนโฟร์ก็ได้ครับ</w:t>
      </w:r>
    </w:p>
    <w:p>
      <w:pPr>
        <w:pStyle w:val="BodyText"/>
      </w:pPr>
      <w:r>
        <w:t xml:space="preserve">(นักศึกษาชาย) เหล่าทหารชาญอากาศ ทัพความสามารถการรบเคยเด่น สู้ศัตรู เพิ่ม ใจเยือกเย็น ทุกคนเป็นสุภาพบุรุษ</w:t>
      </w:r>
    </w:p>
    <w:p>
      <w:pPr>
        <w:pStyle w:val="BodyText"/>
      </w:pPr>
      <w:r>
        <w:t xml:space="preserve">(อาจารย์สุธิรา) เก่งมากครับ ภาระกิจสำเร็จ ขอบคุณครัต่อไปพายุ พายุเปิดกล้องหรือยังเห็นเมื่อกี้ พายุเปิดแล้ว พายุดูนะ พายุจะได้อะไร จะโดนภารกิจให้ทำอะไร เอ้ย กดผิดขอโทษ ๆ อันนี้ของพายุนะคะ ภารกิจของพายุให้ทำอะไรหนอ แย่แล้ว ร้องเพลงน่าจะไม่ได้ ถ้าเป็นเด็กหูให้ทำภาษามือ หรือไม่ก็เต้น จะเลือกทำอะไร</w:t>
      </w:r>
    </w:p>
    <w:p>
      <w:pPr>
        <w:pStyle w:val="BodyText"/>
      </w:pPr>
      <w:r>
        <w:t xml:space="preserve">(ล่าม) ภาษามือครับ</w:t>
      </w:r>
    </w:p>
    <w:p>
      <w:pPr>
        <w:pStyle w:val="BodyText"/>
      </w:pPr>
      <w:r>
        <w:t xml:space="preserve">(อาจารย์สุธิรา) ร้องเพลงเป็นภาษามือได้ไหม โดยทำเป็นภาษามือได้ไหม อยากรู้ ไม่มองกล้องเลยลูก ได้ไหม หัวเราะ ลองท่อนหนึ่ง ท่อนหนึ่งก็ได้</w:t>
      </w:r>
    </w:p>
    <w:p>
      <w:pPr>
        <w:pStyle w:val="BodyText"/>
      </w:pPr>
      <w:r>
        <w:t xml:space="preserve">(ล่าม) ไม่เอาครับ อายครับ งั้นภาษามืออย่างเดียวครับ เดี๋ยวขอคำนี้ วันนี้เอาคำว่า</w:t>
      </w:r>
      <w:r>
        <w:t xml:space="preserve"> </w:t>
      </w:r>
      <w:r>
        <w:t xml:space="preserve">“</w:t>
      </w:r>
      <w:r>
        <w:t xml:space="preserve">วันนี้</w:t>
      </w:r>
      <w:r>
        <w:t xml:space="preserve">”</w:t>
      </w:r>
      <w:r>
        <w:t xml:space="preserve"> </w:t>
      </w:r>
      <w:r>
        <w:t xml:space="preserve">วันนี้ทำอะไร</w:t>
      </w:r>
    </w:p>
    <w:p>
      <w:pPr>
        <w:pStyle w:val="BodyText"/>
      </w:pPr>
      <w:r>
        <w:t xml:space="preserve">(ล่าม) วันนี้ทำอะไรหรือคะอาจารย์</w:t>
      </w:r>
    </w:p>
    <w:p>
      <w:pPr>
        <w:pStyle w:val="BodyText"/>
      </w:pPr>
      <w:r>
        <w:t xml:space="preserve">(อาจารย์สุธิรา) ใช่ ๆ วันนี้ทำอะไร</w:t>
      </w:r>
    </w:p>
    <w:p>
      <w:pPr>
        <w:pStyle w:val="BodyText"/>
      </w:pPr>
      <w:r>
        <w:t xml:space="preserve">(อาจารย์สุธิรา) โอเค</w:t>
      </w:r>
    </w:p>
    <w:p>
      <w:pPr>
        <w:pStyle w:val="BodyText"/>
      </w:pPr>
      <w:r>
        <w:t xml:space="preserve">(ล่าม) อันนี้เรียนอยู่ครับ</w:t>
      </w:r>
    </w:p>
    <w:p>
      <w:pPr>
        <w:pStyle w:val="BodyText"/>
      </w:pPr>
      <w:r>
        <w:t xml:space="preserve">(อาจารย์สุธิรา) โอเคตอบด้วย</w:t>
      </w:r>
    </w:p>
    <w:p>
      <w:pPr>
        <w:pStyle w:val="BodyText"/>
      </w:pPr>
      <w:r>
        <w:t xml:space="preserve">(ล่าม) วันนี้มีความสุขมาก</w:t>
      </w:r>
    </w:p>
    <w:p>
      <w:pPr>
        <w:pStyle w:val="BodyText"/>
      </w:pPr>
      <w:r>
        <w:t xml:space="preserve">(อาจารย์สุธิรา) โอเคครับ โอเค โอเคผ่ ปรบมือให้เพื่อนด้วย เดี๋ยวบิวจะโดน น่ เดี๋ยวเรามาลองดูทีคนถัดไป พี่เอ็มเปิดกล้องยัง พี่เอ็มยังไม่เปิดกล้องน่ะ อยู่ไหนเอ่ย ไม่อยู่เสียละมเปิดแล้ว พี่เอ็มมาลองสุ่มกันดูนะคะ จะโดนอะไร จะโดนภารเดี๋ยวพอกดหมุนแล้วพี่เอ็ม เป็นคนบอกให้หยุดนะ หยุดได้หรือยังครับ จะให้สุ่มโดนแท้พอหรือยังพี่เอ็ม มันหยุดให้เองนะ อย่างนั้นหยุดให้เองนะ ถ้าได้ภาษามือบอกแล้วนะ ถ้ามีภาษามือ ถ้าเป็นเด็กตาให้ร้องเพลงหรือไม่ก็เต้นแทน ผมจะอะไร ผมจะเลือกอันไหนครับ</w:t>
      </w:r>
    </w:p>
    <w:p>
      <w:pPr>
        <w:pStyle w:val="BodyText"/>
      </w:pPr>
      <w:r>
        <w:t xml:space="preserve">(เทพอักษร) ไม่เลือกสักอย่างได้ไหมครับ</w:t>
      </w:r>
    </w:p>
    <w:p>
      <w:pPr>
        <w:pStyle w:val="BodyText"/>
      </w:pPr>
      <w:r>
        <w:t xml:space="preserve">(อาจารย์สุธิรา) งั้นจะทำอะไร ต้องทำเดะ ต้องทำภารกิจ อย่างนั้นเรียนภาษามือไหมอย่างนั้นทำภาษามือ อยากเรียนคำว่าอะไร แล้วดูล่ามนะ ดูจากพี่อี๊ดนะ ดูท่าจากพี่อี๊ดนะ เอ็มอยากทำภาษามือคำว่าอะไรคำว่าอะไร เอ็มลองนึกมาสักคำ</w:t>
      </w:r>
    </w:p>
    <w:p>
      <w:pPr>
        <w:pStyle w:val="BodyText"/>
      </w:pPr>
      <w:r>
        <w:t xml:space="preserve">(เทพอักษร) เอาอาจารย์ก็ได้ครับ</w:t>
      </w:r>
    </w:p>
    <w:p>
      <w:pPr>
        <w:pStyle w:val="BodyText"/>
      </w:pPr>
      <w:r>
        <w:t xml:space="preserve">(อาจารย์สุธิดูพี่อี๊ดทำ</w:t>
      </w:r>
    </w:p>
    <w:p>
      <w:pPr>
        <w:pStyle w:val="BodyText"/>
      </w:pPr>
      <w:r>
        <w:t xml:space="preserve">(ล่าม) เริ่มแล้วนะคะ ลองทำดูสิลูกเห็ไหม เอามือขึ้นให้เห็นสิลูก ต้องเอามือขึ้นให้เห็น นั่งดี ๆ ดูคำว่า</w:t>
      </w:r>
      <w:r>
        <w:t xml:space="preserve"> </w:t>
      </w:r>
      <w:r>
        <w:t xml:space="preserve">“</w:t>
      </w:r>
      <w:r>
        <w:t xml:space="preserve">อาจารย์</w:t>
      </w:r>
      <w:r>
        <w:t xml:space="preserve">”</w:t>
      </w:r>
    </w:p>
    <w:p>
      <w:pPr>
        <w:pStyle w:val="BodyText"/>
      </w:pPr>
      <w:r>
        <w:t xml:space="preserve">(ล่าม) น้องเขาทำได้ค่ะอาจารย์</w:t>
      </w:r>
    </w:p>
    <w:p>
      <w:pPr>
        <w:pStyle w:val="BodyText"/>
      </w:pPr>
      <w:r>
        <w:t xml:space="preserve">(อาจารย์สุธิรา) ปรบมือให้ ไม่กล้าร้องแหม อุตส่าห์อยากฟังเสียงเสียหน่อย คนต่อไป คนต่อไป อบ ปิดกล้อง สวัสดี จะได้ทำอะไร ตกที่เต้นสวัสดี อบได้เต้นค่ะ เต้น เต้นตามแดนเซอร์ในดวงใจ ลองเต้นดูสิ</w:t>
      </w:r>
    </w:p>
    <w:p>
      <w:pPr>
        <w:pStyle w:val="BodyText"/>
      </w:pPr>
      <w:r>
        <w:t xml:space="preserve">(ล่าม) อายค่ะ หนูอายค่ะ ถ้าไม่เต้น อย่างนั้นวาด วาดรูปแทนนะ วาดรูปแทนนะ โอเคไหม ถ้าไม่เต้น โอเค</w:t>
      </w:r>
    </w:p>
    <w:p>
      <w:pPr>
        <w:pStyle w:val="BodyText"/>
      </w:pPr>
      <w:r>
        <w:t xml:space="preserve">(ล่าม) ได้ค่ะ เปลี่ยนเป็นวาดค่ะ</w:t>
      </w:r>
    </w:p>
    <w:p>
      <w:pPr>
        <w:pStyle w:val="BodyText"/>
      </w:pPr>
      <w:r>
        <w:t xml:space="preserve">(อาจารย์สุธิรา) จะให้แฝดบอกวาดอะไร</w:t>
      </w:r>
    </w:p>
    <w:p>
      <w:pPr>
        <w:pStyle w:val="BodyText"/>
      </w:pPr>
      <w:r>
        <w:t xml:space="preserve">(ล่าม) แฝดยังไม่ได้มองกล้อง แฝดให้มอง</w:t>
      </w:r>
    </w:p>
    <w:p>
      <w:pPr>
        <w:pStyle w:val="BodyText"/>
      </w:pPr>
      <w:r>
        <w:t xml:space="preserve">(อาจารย์สุธิรา) บอกอบวาด วาดอะไรดี ให้อบวาด</w:t>
      </w:r>
    </w:p>
    <w:p>
      <w:pPr>
        <w:pStyle w:val="BodyText"/>
      </w:pPr>
      <w:r>
        <w:t xml:space="preserve">(ล่าม) ให้วาดรูปสัตว์เหมือนกันครับ</w:t>
      </w:r>
    </w:p>
    <w:p>
      <w:pPr>
        <w:pStyle w:val="BodyText"/>
      </w:pPr>
      <w:r>
        <w:t xml:space="preserve">(อาจารย์สุธิรา) โอเค อบดูนะ เพื่อนบอกให้วาดรูปสัตว์ อย่างนั้นเดี๋ยวจะย้อนมาดูนะ พอวาดเสร็จแล้ว โอเค อย่างนั้นไปเล่นกับคนอื่นต่อ ต่อไปมุกค่ะ มุกเปิดกล้องหน่อยลูก อยู่ไหนเอ่ย ภากรณ์นี่เน็ตเขาน่าจะหลุด เข้า ๆ ออก ๆ หลายรอบแล้ว สงสัยเน็ตไม่ค่อยเสถียร หลุดบ่อย มุกเงียบ อย่างนั้นไม่เป็นไร ดูเจ้าอุ้ม มาที่ดอมดีกว่า โอเค โอเคนะคะ ดอมเดี๋ยวพอแม่กดหมุน อยากให้หยุดตอนไยังไม่เริ่มหมุนนะ เดี๋ยวให้ลูกศรกลับไปที่ตำแหน่งเริ่มต้น พร้อมแล้วนะคะ กดแล้วนะคะ พอหรือยัง</w:t>
      </w:r>
    </w:p>
    <w:p>
      <w:pPr>
        <w:pStyle w:val="BodyText"/>
      </w:pPr>
      <w:r>
        <w:t xml:space="preserve">(พงศ์ภรณ์) หยุด</w:t>
      </w:r>
    </w:p>
    <w:p>
      <w:pPr>
        <w:pStyle w:val="BodyText"/>
      </w:pPr>
      <w:r>
        <w:t xml:space="preserve">(อาจารย์สุธิรา) หยุด ได้เต้น ยังไม่มีคนเต้นเลยนะ ภาระกิจวันนี้ พี่ดอมได้เต้นให้ดู เพลงอะไร ปิดหน้ากันไปเลย</w:t>
      </w:r>
    </w:p>
    <w:p>
      <w:pPr>
        <w:pStyle w:val="BodyText"/>
      </w:pPr>
      <w:r>
        <w:t xml:space="preserve">(พงศ์ภรณ์) ผมเต้นไม่เป็น</w:t>
      </w:r>
    </w:p>
    <w:p>
      <w:pPr>
        <w:pStyle w:val="BodyText"/>
      </w:pPr>
      <w:r>
        <w:t xml:space="preserve">(อาจารย์สุธิรา) เต้นไม่เป็นทำอะไรได้</w:t>
      </w:r>
    </w:p>
    <w:p>
      <w:pPr>
        <w:pStyle w:val="BodyText"/>
      </w:pPr>
      <w:r>
        <w:t xml:space="preserve">(นักศึกษาชาย) ไม่วาดรูปก็ร้องเพลงคร</w:t>
      </w:r>
    </w:p>
    <w:p>
      <w:pPr>
        <w:pStyle w:val="BodyText"/>
      </w:pPr>
      <w:r>
        <w:t xml:space="preserve">(อาจะวาดรูปหรือจะร้องเพลงเลือกเอาอย่างใดอย่างหนึ่ง</w:t>
      </w:r>
    </w:p>
    <w:p>
      <w:pPr>
        <w:pStyle w:val="BodyText"/>
      </w:pPr>
      <w:r>
        <w:t xml:space="preserve">(อาจารย์สุธิรา) เดี๋ยววาดรูปนะ ถ้าอย่างนั้น เดี๋ยวให้เพื่อนหู</w:t>
      </w:r>
    </w:p>
    <w:p>
      <w:pPr>
        <w:pStyle w:val="BodyText"/>
      </w:pPr>
      <w:r>
        <w:t xml:space="preserve">(หนวก)เป็นคนบอกโจทย์ว่าจะให้วาดรูปอะไร เดี๋ยวไปถามเจ้าเขียด เขียด ๆ ให้ดอมวาดรูปอะไรดี ไม่เอาสัตว์แล้ว แม่ไม่อยากได้สัตว์แล้ว แม่อยากเห็นรูปอื่น เอารูปอะไร</w:t>
      </w:r>
    </w:p>
    <w:p>
      <w:pPr>
        <w:pStyle w:val="BodyText"/>
      </w:pPr>
      <w:r>
        <w:t xml:space="preserve">(ล่าม) วาดบ้านค่ะ</w:t>
      </w:r>
    </w:p>
    <w:p>
      <w:pPr>
        <w:pStyle w:val="BodyText"/>
      </w:pPr>
      <w:r>
        <w:t xml:space="preserve">(อาจารย์สุธิรา) พี่ดอมเพื่อนบอกว่าให้วาดรูปบ้านให้ดูหน่อย โอเคนะ อย่างนั้นเดี๋ยวเรามาดูกันนะคะ ว่าภารกิจ… บิว บิว บิวมองกล้อง คุยกับพายุแน่เมองกล้องลูก ดูนะ ว่าจะได้ทำอะไร จะเล่นอะไรกัน ได้ภาษามือ ได้ทำภาษามือเห็นไหมคะ โอเค อย่างนั้นจะให้ทำภาษามือคำว่า ให้คำว่า… สวัสดีค่ะ นักแสดง คำว่า</w:t>
      </w:r>
      <w:r>
        <w:t xml:space="preserve"> </w:t>
      </w:r>
      <w:r>
        <w:t xml:space="preserve">“</w:t>
      </w:r>
      <w:r>
        <w:t xml:space="preserve">นักแสดง</w:t>
      </w:r>
      <w:r>
        <w:t xml:space="preserve">”</w:t>
      </w:r>
      <w:r>
        <w:t xml:space="preserve"> </w:t>
      </w:r>
      <w:r>
        <w:t xml:space="preserve">ดาราน่ะ ๆ สวัสดีค่ะ สวัสดี ให้ทำเป็นประโยค หรือคะอาจารย์</w:t>
      </w:r>
    </w:p>
    <w:p>
      <w:pPr>
        <w:pStyle w:val="BodyText"/>
      </w:pPr>
      <w:r>
        <w:t xml:space="preserve">(อาจารย์สุธิรา) เอาเป็นถามเขาก็ได้ ชอบดาราคนไหนให้เขาตอบมา อยากรู้ เออ ชอบคนไหนตอบมาสิ ตอบเป็นภาษามือ ชอบ ชอบใครเอ่ย</w:t>
      </w:r>
    </w:p>
    <w:p>
      <w:pPr>
        <w:pStyle w:val="BodyText"/>
      </w:pPr>
      <w:r>
        <w:t xml:space="preserve">(ล่าม) หันไปคุยกับเพื่อนอีกแล้วค่ะ</w:t>
      </w:r>
    </w:p>
    <w:p>
      <w:pPr>
        <w:pStyle w:val="BodyText"/>
      </w:pPr>
      <w:r>
        <w:t xml:space="preserve">(อาจารย์สุธิรา) ตัวเองชอบดาราคนไหน ตอบมาสิ เราอยากรู้ มีดาราที่ชอบไหม ตอบ ๆ ให้ตอบ ๆ ให้ตอบ</w:t>
      </w:r>
    </w:p>
    <w:p>
      <w:pPr>
        <w:pStyle w:val="BodyText"/>
      </w:pPr>
      <w:r>
        <w:t xml:space="preserve">(ล่าม) คุยกับเพื่อนอยู่ค่ะ อยู่ค่ะ ภาพมันซ้อนกับไอ้…</w:t>
      </w:r>
    </w:p>
    <w:p>
      <w:pPr>
        <w:pStyle w:val="BodyText"/>
      </w:pPr>
      <w:r>
        <w:t xml:space="preserve">(นักศึกษาชาย) เสร็จแล้วครับ</w:t>
      </w:r>
    </w:p>
    <w:p>
      <w:pPr>
        <w:pStyle w:val="BodyText"/>
      </w:pPr>
      <w:r>
        <w:t xml:space="preserve">(อาจารย์สุธิรา) ดอมเสร็จแล้ว โอเค มีต้นไม้อะไรเสร็จด้วยพร้อมเลย เก่งมากครับ ปรบมือให้พี่ดอมด้วย โอเคภาระกิจสำเร็จ บิวตอบมาหรือยัง ชอบใคร ยังไม่ตอบ คุยกับพายุอยู่ เมื่อกี้ถามว่าชอบดาราชื่ออะไร ดาราที่ชอบชื่ออะไร</w:t>
      </w:r>
    </w:p>
    <w:p>
      <w:pPr>
        <w:pStyle w:val="BodyText"/>
      </w:pPr>
      <w:r>
        <w:t xml:space="preserve">(ล่าม) ชอบดาราเกาหลีน่ะครับ ผู้หญิงครับ</w:t>
      </w:r>
    </w:p>
    <w:p>
      <w:pPr>
        <w:pStyle w:val="BodyText"/>
      </w:pPr>
      <w:r>
        <w:t xml:space="preserve">(อาจารย์สุธิรา) ดาราเกาหลีด้วย รู้จักชื่อ</w:t>
      </w:r>
    </w:p>
    <w:p>
      <w:pPr>
        <w:pStyle w:val="BodyText"/>
      </w:pPr>
      <w:r>
        <w:t xml:space="preserve">(ล่าม) ชื่อไม่รู้ครับ</w:t>
      </w:r>
    </w:p>
    <w:p>
      <w:pPr>
        <w:pStyle w:val="BodyText"/>
      </w:pPr>
      <w:r>
        <w:t xml:space="preserve">(อาจารย์สุธิรา) ไม่รู้จักชื่อหรือ โอเค สายเกานี้นา โอเคค่ะ ดูสิใกล้มาแล้ว ๆ ไม่เปิดกล้องเสียแล้ว ไปหาเขียนก่อนดีกว่า เดี๋ยวเขียดคอยดูว่านะว่าได้ทำอะไร เขาจะออกไปเลย จะออกหรือไปนะคะ ก็คือ มันจะต้องมาเช็กก่อนว่า เงื่อนไข งื่อนไขที่ตั้งไว้เป็นจริงหรือเปล่า ถ้าเป็นจริงก็ทำ ทำงานตามคำสั่งภายใต้เงื่อนไข ลับไป วนกลับไปเพื่อตรวจสอบเงื่อนไขก่อนว่าจริงไหม ถ้าเมื่อใดที่เงื่อนไขไม่เป็นจริง มันจะออกการทำงานแบบมีเงื่อนไขของ While loop Loop ที่เป็นใช้คำสั่ง While นั่นเอง นะคะ ก็คือ จำนวนรอบของเงื่อนไขนีจะจำระบุชัดเจนก็ได้ ไม่ชัดเจนก็ได้ ระบุจำนวนรอบก็ได้นะคะ มีเงื่อนไขเพื่อหยุดการทำงาน นั่นก็คือสั่งไปแล้ว อาจจะเช็กด้วยการ ที่บอกว่าถ้าไม่จริงก็สิ้นสุดการทำงาน เห็นไหมคะ บอกแล้วว่าตรวจสอบเงื่อนไขก่อน การทำงานทุกครั้ง เห็นไหม เมื่อเข้ามามันต้องมาผ่านที่เงื่อนไขก่อน ได้ ถ้าไม่เช็กเงื่อนไขก็จะไม่ทำใช่ไหมคะถ้าเช็กแล้วเงื่อนไขไม่ตรงก็จบเหมือนกัน ไม่ทำเหมือนกัน แต่ถ้าเช็กแล้วเงื่อนไขตรงก็จะเข้ามาทำงาน ตามคำสั่งที่อยู่ในเงื่อนไขใช่ไหมคะ มันก็จะวนกลับไปเช็กเงื่อนไขอีกรอบนะ เป็นลูกศรนะ ก็จะย้อนกลับไป เห็นไหมในย่อหน้าสุดท้าย บอกอาจไม่ได้ทำเลยแม้แต่ขั้นตอนเดียว เพราะอะไรเพราะเชื่อกเงื่อนไขแล้วไม่เป็นจริงใช่ไหมคะก็ไม่ต้องทำ ก็ออกมาเลยอย่างนี้ End เลยก็ได้ก็คือไม่ได้ทำอะไรต่อเลย จบเลย นะคะ อย่างนี้ก็คือ… เพราะฉะนั้นถ้าเป็น loop while ต้อเช็กเงื่อนไขก่อน นี่ข้อสำคัญ แล้วเงื่อนไขก็จะเป็นจริงเท่านั้นจึงจะทำงานนเห็นไหมคะ อธิบายไว้ว่าคำสั่ง While สวัสดีค่ะ ทดสอบเงื่อนไขก่อนทำงาน แล้วก็จะวนรอบ วนรอบนะคะ ทำงานไปเรื่อย ๆ เมื่อเงื่อนไขเป็นจริงมันก็จะวนไป ๆ จะวนไปจนกว่าเงื่อนไขเป็นเท็จจึงจะหยุดการทำงาน เมื่อไปเช็กเงื่อนไข ใน pyton ตัว ภาษาอังกฤษจะเป็นพิมพ์เล็กจะไม่ใช้พิมพ์ใตามด้วยเงื่อนไขเห็นไหมคะ สวัสดีค่ะ สวัสดีค่ะ วงเล็บเพื่อบอกว่ามีเงื่อนไขอะไรอยู่ในนั้น เพื่อให้เช็กแล้วก็มีชุดคำสั่งอีก เห็นไหมคะ เพราะเงื่อน เป็นจริงจะมาทำคำสั่งนี้ คำสั่งที่อยู่ในเงื่อนไขนี้ ถ้า True ก็จะมีคำสั่งให้ทนะคะ อันนี้อธิบายเป็นภาษาไทย มาดูรูปแบบที่เป็น สวัสดีค่ะ สวัสดคำสั่งมันจะเป็นภาษาอังกฤษล้วน ๆ ีค่ะ ตัวอย่าง วสมมติเรามีโจทย์ว่า สวัสดีค่ะ เรามีโจทย์ว่าจะแสดงเลขถึงเลข 10 นี่นะคะ ให้คอมพิวเตอร์แสดงเลข 1-10 สวัสเดีก่อนอื่นเราต้องป้อนตัวเลขเข้าดีค่ะ บอกว่า input ให้ตัวเลขเริ่มที่เลข 1 ใช่ไหมคะ สวัสดีค่ะ ส่วนการ Process หรือเงื่อนไขนะคะ เงื่อนไขก็คือ มันจะต้องทำอะไร ทั้งหมดกี่ครั้ง 1-10 ใช่ไหมคะ ถึงเลข 10 ก็คือถึงเลข 10 นะคะ ทำไปเรื่อย ๆ ตรงผลลัพธ์ที่แสดง จะต้องแสดงตันะคะ สลองมาดูรูปแบบคำสั่งวัสดจากตัวอย่างนี้นะคะ ีค่ะ สวัสดีค่ะ สวัสดีค่ประกาศตัวแปรนะคะ ก็ค เราก็ต้องประกาศตัวแปร เช่น num ตรงนี้นะคะ เราก็ต้องทำแบบนี้ สวัสดีประกาศตัวแปร ค่ะ ตัวแปรชื่อ num เท่ากับเห็นไหมกำหนดค่าเท่ากับอะไร 1 เห็นไหมคะ num 1 เสร็จแล้วใช้คำสั่ง while เห็นไหมคะ ก็พิมพ์คำสัั่ง ՑՑՑՑ่ง ไՑwՑՑ wՑwhile while num ใช่ไหม มือไวไปหน่อย ก็คือให้ตัวแปรมัน ให้เช็กว่า m นี่ น้อยกว่าหรือเท่ากับ 10 นะคะ เพราะอะไร เพราะมันเริ่มจาก 1 ใช่ไหม 1 แล้วเราก็นับเพิ่มไป 1, 2, 3, 4, 5, 6, 7, 8, 9, 1ใช่เห็นไหมคะ มันก็จะทำไปน้อยกว่า 10 ใชาไหม ก็ทำ ๆ ๆ ก็ยังเป็นจริงอยู่ใช่ไหมคะ จนมาถึง 10 เสร็จแล้วคำสั่งแสดง ก็คือคำสั่ง print เห็นไหมคะ PRI n - t print พรินต์ num แสดงค่าของตัวแปรนี้ เห็นไหมคะ นะคะ ก็คือต้องประกาศตัวแปรก่อนเพื่อให้มีค่าเริ่มต้นใช่ไหม เพราะเลขมันเริ่มจากเลข 1 นะคะ เพราะถ้าไม่บอกค่าเริ่มต้นตัวแปรที่เป็นตัวเลข โดยปกติเลขในคอมพิวเตอร์ ก็คือเวลาเริ่มมันก็จะเริ่มที่ 0, 1, 2, 3 อย่างนี้ แต่เราให้เริ่มที่ 1 เลยนะคะ ก็จะมีเงื่อนไข ก็คือต้องพิมพ์คำว่า</w:t>
      </w:r>
      <w:r>
        <w:t xml:space="preserve"> </w:t>
      </w:r>
      <w:r>
        <w:t xml:space="preserve">“</w:t>
      </w:r>
      <w:r>
        <w:t xml:space="preserve">while</w:t>
      </w:r>
      <w:r>
        <w:t xml:space="preserve">”</w:t>
      </w:r>
      <w:r>
        <w:t xml:space="preserve"> </w:t>
      </w:r>
      <w:r>
        <w:t xml:space="preserve">รูปแบบคือพิมพ์ While ที่จะเห็นไหมคะ เงื่อนไขที่จะวนซ้ำ และเงื่อนไขในการสิ้นสุดการทำงา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พิมพ์ 30/9/2564</dc:title>
  <dc:creator/>
  <cp:keywords/>
  <dcterms:created xsi:type="dcterms:W3CDTF">2021-09-30T10:21:52Z</dcterms:created>
  <dcterms:modified xsi:type="dcterms:W3CDTF">2021-09-30T10: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กันยายน 2564 เวลา 10.54 น.</vt:lpwstr>
  </property>
  <property fmtid="{D5CDD505-2E9C-101B-9397-08002B2CF9AE}" pid="3" name="subtitle">
    <vt:lpwstr/>
  </property>
</Properties>
</file>